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0AEA0974" w14:textId="77777777" w:rsidR="006C5C76" w:rsidRDefault="006C5C76" w:rsidP="006C5C76">
          <w:pPr>
            <w:spacing w:line="240" w:lineRule="auto"/>
            <w:rPr>
              <w:rFonts w:asciiTheme="majorHAnsi" w:hAnsiTheme="majorHAnsi" w:cstheme="minorHAnsi"/>
              <w:b/>
              <w:bCs/>
              <w:sz w:val="28"/>
              <w:szCs w:val="28"/>
            </w:rPr>
          </w:pPr>
        </w:p>
        <w:p w14:paraId="7E28CA79" w14:textId="5D4F3D5B" w:rsidR="006C5C76" w:rsidRDefault="006C5C76" w:rsidP="006C5C76">
          <w:pPr>
            <w:spacing w:line="240" w:lineRule="auto"/>
            <w:rPr>
              <w:rFonts w:asciiTheme="majorHAnsi" w:hAnsiTheme="majorHAnsi" w:cstheme="minorHAnsi"/>
              <w:b/>
              <w:bCs/>
              <w:sz w:val="28"/>
              <w:szCs w:val="28"/>
            </w:rPr>
          </w:pPr>
        </w:p>
        <w:p w14:paraId="43F1B748" w14:textId="2B111C39" w:rsidR="00D64682" w:rsidRDefault="00D64682" w:rsidP="006C5C76">
          <w:pPr>
            <w:spacing w:line="240" w:lineRule="auto"/>
            <w:rPr>
              <w:rFonts w:asciiTheme="majorHAnsi" w:hAnsiTheme="majorHAnsi" w:cstheme="minorHAnsi"/>
              <w:b/>
              <w:bCs/>
              <w:sz w:val="28"/>
              <w:szCs w:val="28"/>
            </w:rPr>
          </w:pPr>
        </w:p>
        <w:p w14:paraId="4A749318" w14:textId="753BD822" w:rsidR="00D64682" w:rsidRDefault="00D64682"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1E5CF56D"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C66335"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47781A03" w14:textId="521D1693" w:rsidR="00E715FB"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68301667" w:history="1">
            <w:r w:rsidR="00E715FB" w:rsidRPr="00D30F52">
              <w:rPr>
                <w:rStyle w:val="Hyperlink"/>
                <w:b/>
                <w:bCs/>
                <w:noProof/>
              </w:rPr>
              <w:t>Requirements</w:t>
            </w:r>
            <w:r w:rsidR="00E715FB">
              <w:rPr>
                <w:noProof/>
                <w:webHidden/>
              </w:rPr>
              <w:tab/>
            </w:r>
            <w:r w:rsidR="00E715FB">
              <w:rPr>
                <w:noProof/>
                <w:webHidden/>
              </w:rPr>
              <w:fldChar w:fldCharType="begin"/>
            </w:r>
            <w:r w:rsidR="00E715FB">
              <w:rPr>
                <w:noProof/>
                <w:webHidden/>
              </w:rPr>
              <w:instrText xml:space="preserve"> PAGEREF _Toc68301667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658AC8AB" w14:textId="65CBD323" w:rsidR="00E715FB" w:rsidRDefault="00C66335">
          <w:pPr>
            <w:pStyle w:val="TOC2"/>
            <w:tabs>
              <w:tab w:val="right" w:leader="dot" w:pos="9350"/>
            </w:tabs>
            <w:rPr>
              <w:rFonts w:eastAsiaTheme="minorEastAsia"/>
              <w:noProof/>
              <w:lang w:val="en-US"/>
            </w:rPr>
          </w:pPr>
          <w:hyperlink w:anchor="_Toc68301668" w:history="1">
            <w:r w:rsidR="00E715FB" w:rsidRPr="00D30F52">
              <w:rPr>
                <w:rStyle w:val="Hyperlink"/>
                <w:rFonts w:cstheme="majorHAnsi"/>
                <w:b/>
                <w:bCs/>
                <w:noProof/>
              </w:rPr>
              <w:t>Must have</w:t>
            </w:r>
            <w:r w:rsidR="00E715FB">
              <w:rPr>
                <w:noProof/>
                <w:webHidden/>
              </w:rPr>
              <w:tab/>
            </w:r>
            <w:r w:rsidR="00E715FB">
              <w:rPr>
                <w:noProof/>
                <w:webHidden/>
              </w:rPr>
              <w:fldChar w:fldCharType="begin"/>
            </w:r>
            <w:r w:rsidR="00E715FB">
              <w:rPr>
                <w:noProof/>
                <w:webHidden/>
              </w:rPr>
              <w:instrText xml:space="preserve"> PAGEREF _Toc68301668 \h </w:instrText>
            </w:r>
            <w:r w:rsidR="00E715FB">
              <w:rPr>
                <w:noProof/>
                <w:webHidden/>
              </w:rPr>
            </w:r>
            <w:r w:rsidR="00E715FB">
              <w:rPr>
                <w:noProof/>
                <w:webHidden/>
              </w:rPr>
              <w:fldChar w:fldCharType="separate"/>
            </w:r>
            <w:r w:rsidR="00E715FB">
              <w:rPr>
                <w:noProof/>
                <w:webHidden/>
              </w:rPr>
              <w:t>2</w:t>
            </w:r>
            <w:r w:rsidR="00E715FB">
              <w:rPr>
                <w:noProof/>
                <w:webHidden/>
              </w:rPr>
              <w:fldChar w:fldCharType="end"/>
            </w:r>
          </w:hyperlink>
        </w:p>
        <w:p w14:paraId="18413153" w14:textId="10DA5B53" w:rsidR="00E715FB" w:rsidRDefault="00C66335">
          <w:pPr>
            <w:pStyle w:val="TOC2"/>
            <w:tabs>
              <w:tab w:val="right" w:leader="dot" w:pos="9350"/>
            </w:tabs>
            <w:rPr>
              <w:rFonts w:eastAsiaTheme="minorEastAsia"/>
              <w:noProof/>
              <w:lang w:val="en-US"/>
            </w:rPr>
          </w:pPr>
          <w:hyperlink w:anchor="_Toc68301669" w:history="1">
            <w:r w:rsidR="00E715FB" w:rsidRPr="00D30F52">
              <w:rPr>
                <w:rStyle w:val="Hyperlink"/>
                <w:rFonts w:cstheme="majorHAnsi"/>
                <w:b/>
                <w:bCs/>
                <w:noProof/>
              </w:rPr>
              <w:t>Should have</w:t>
            </w:r>
            <w:r w:rsidR="00E715FB">
              <w:rPr>
                <w:noProof/>
                <w:webHidden/>
              </w:rPr>
              <w:tab/>
            </w:r>
            <w:r w:rsidR="00E715FB">
              <w:rPr>
                <w:noProof/>
                <w:webHidden/>
              </w:rPr>
              <w:fldChar w:fldCharType="begin"/>
            </w:r>
            <w:r w:rsidR="00E715FB">
              <w:rPr>
                <w:noProof/>
                <w:webHidden/>
              </w:rPr>
              <w:instrText xml:space="preserve"> PAGEREF _Toc68301669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180DF188" w14:textId="67356AE4" w:rsidR="00E715FB" w:rsidRDefault="00C66335">
          <w:pPr>
            <w:pStyle w:val="TOC2"/>
            <w:tabs>
              <w:tab w:val="right" w:leader="dot" w:pos="9350"/>
            </w:tabs>
            <w:rPr>
              <w:rFonts w:eastAsiaTheme="minorEastAsia"/>
              <w:noProof/>
              <w:lang w:val="en-US"/>
            </w:rPr>
          </w:pPr>
          <w:hyperlink w:anchor="_Toc68301670" w:history="1">
            <w:r w:rsidR="00E715FB" w:rsidRPr="00D30F52">
              <w:rPr>
                <w:rStyle w:val="Hyperlink"/>
                <w:rFonts w:cstheme="majorHAnsi"/>
                <w:b/>
                <w:bCs/>
                <w:noProof/>
              </w:rPr>
              <w:t>Nice to have</w:t>
            </w:r>
            <w:r w:rsidR="00E715FB">
              <w:rPr>
                <w:noProof/>
                <w:webHidden/>
              </w:rPr>
              <w:tab/>
            </w:r>
            <w:r w:rsidR="00E715FB">
              <w:rPr>
                <w:noProof/>
                <w:webHidden/>
              </w:rPr>
              <w:fldChar w:fldCharType="begin"/>
            </w:r>
            <w:r w:rsidR="00E715FB">
              <w:rPr>
                <w:noProof/>
                <w:webHidden/>
              </w:rPr>
              <w:instrText xml:space="preserve"> PAGEREF _Toc68301670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69F7A09B" w14:textId="53105356" w:rsidR="00E715FB" w:rsidRDefault="00C66335">
          <w:pPr>
            <w:pStyle w:val="TOC1"/>
            <w:tabs>
              <w:tab w:val="right" w:leader="dot" w:pos="9350"/>
            </w:tabs>
            <w:rPr>
              <w:rFonts w:eastAsiaTheme="minorEastAsia"/>
              <w:noProof/>
              <w:lang w:val="en-US"/>
            </w:rPr>
          </w:pPr>
          <w:hyperlink w:anchor="_Toc68301671" w:history="1">
            <w:r w:rsidR="00E715FB" w:rsidRPr="00D30F52">
              <w:rPr>
                <w:rStyle w:val="Hyperlink"/>
                <w:b/>
                <w:bCs/>
                <w:noProof/>
              </w:rPr>
              <w:t>Detailed Design</w:t>
            </w:r>
            <w:r w:rsidR="00E715FB">
              <w:rPr>
                <w:noProof/>
                <w:webHidden/>
              </w:rPr>
              <w:tab/>
            </w:r>
            <w:r w:rsidR="00E715FB">
              <w:rPr>
                <w:noProof/>
                <w:webHidden/>
              </w:rPr>
              <w:fldChar w:fldCharType="begin"/>
            </w:r>
            <w:r w:rsidR="00E715FB">
              <w:rPr>
                <w:noProof/>
                <w:webHidden/>
              </w:rPr>
              <w:instrText xml:space="preserve"> PAGEREF _Toc68301671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5BD94EF8" w14:textId="4B77822C" w:rsidR="00E715FB" w:rsidRDefault="00C66335">
          <w:pPr>
            <w:pStyle w:val="TOC2"/>
            <w:tabs>
              <w:tab w:val="right" w:leader="dot" w:pos="9350"/>
            </w:tabs>
            <w:rPr>
              <w:rFonts w:eastAsiaTheme="minorEastAsia"/>
              <w:noProof/>
              <w:lang w:val="en-US"/>
            </w:rPr>
          </w:pPr>
          <w:hyperlink w:anchor="_Toc68301672" w:history="1">
            <w:r w:rsidR="00E715FB" w:rsidRPr="00D30F52">
              <w:rPr>
                <w:rStyle w:val="Hyperlink"/>
                <w:b/>
                <w:bCs/>
                <w:noProof/>
              </w:rPr>
              <w:t>Design of Classes</w:t>
            </w:r>
            <w:r w:rsidR="00E715FB">
              <w:rPr>
                <w:noProof/>
                <w:webHidden/>
              </w:rPr>
              <w:tab/>
            </w:r>
            <w:r w:rsidR="00E715FB">
              <w:rPr>
                <w:noProof/>
                <w:webHidden/>
              </w:rPr>
              <w:fldChar w:fldCharType="begin"/>
            </w:r>
            <w:r w:rsidR="00E715FB">
              <w:rPr>
                <w:noProof/>
                <w:webHidden/>
              </w:rPr>
              <w:instrText xml:space="preserve"> PAGEREF _Toc68301672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3AB7792E" w14:textId="08CDFD3B" w:rsidR="00E715FB" w:rsidRDefault="00C66335">
          <w:pPr>
            <w:pStyle w:val="TOC2"/>
            <w:tabs>
              <w:tab w:val="right" w:leader="dot" w:pos="9350"/>
            </w:tabs>
            <w:rPr>
              <w:rFonts w:eastAsiaTheme="minorEastAsia"/>
              <w:noProof/>
              <w:lang w:val="en-US"/>
            </w:rPr>
          </w:pPr>
          <w:hyperlink w:anchor="_Toc68301673" w:history="1">
            <w:r w:rsidR="00E715FB" w:rsidRPr="00D30F52">
              <w:rPr>
                <w:rStyle w:val="Hyperlink"/>
                <w:b/>
                <w:bCs/>
                <w:noProof/>
              </w:rPr>
              <w:t>Interaction of Classes/Methods</w:t>
            </w:r>
            <w:r w:rsidR="00E715FB">
              <w:rPr>
                <w:noProof/>
                <w:webHidden/>
              </w:rPr>
              <w:tab/>
            </w:r>
            <w:r w:rsidR="00E715FB">
              <w:rPr>
                <w:noProof/>
                <w:webHidden/>
              </w:rPr>
              <w:fldChar w:fldCharType="begin"/>
            </w:r>
            <w:r w:rsidR="00E715FB">
              <w:rPr>
                <w:noProof/>
                <w:webHidden/>
              </w:rPr>
              <w:instrText xml:space="preserve"> PAGEREF _Toc68301673 \h </w:instrText>
            </w:r>
            <w:r w:rsidR="00E715FB">
              <w:rPr>
                <w:noProof/>
                <w:webHidden/>
              </w:rPr>
            </w:r>
            <w:r w:rsidR="00E715FB">
              <w:rPr>
                <w:noProof/>
                <w:webHidden/>
              </w:rPr>
              <w:fldChar w:fldCharType="separate"/>
            </w:r>
            <w:r w:rsidR="00E715FB">
              <w:rPr>
                <w:noProof/>
                <w:webHidden/>
              </w:rPr>
              <w:t>3</w:t>
            </w:r>
            <w:r w:rsidR="00E715FB">
              <w:rPr>
                <w:noProof/>
                <w:webHidden/>
              </w:rPr>
              <w:fldChar w:fldCharType="end"/>
            </w:r>
          </w:hyperlink>
        </w:p>
        <w:p w14:paraId="2BB0A192" w14:textId="703E7257" w:rsidR="00E715FB" w:rsidRDefault="00C66335">
          <w:pPr>
            <w:pStyle w:val="TOC2"/>
            <w:tabs>
              <w:tab w:val="right" w:leader="dot" w:pos="9350"/>
            </w:tabs>
            <w:rPr>
              <w:rFonts w:eastAsiaTheme="minorEastAsia"/>
              <w:noProof/>
              <w:lang w:val="en-US"/>
            </w:rPr>
          </w:pPr>
          <w:hyperlink w:anchor="_Toc68301674" w:history="1">
            <w:r w:rsidR="00E715FB" w:rsidRPr="00D30F52">
              <w:rPr>
                <w:rStyle w:val="Hyperlink"/>
                <w:b/>
                <w:bCs/>
                <w:noProof/>
              </w:rPr>
              <w:t>Design and Dataflow (GUI)</w:t>
            </w:r>
            <w:r w:rsidR="00E715FB">
              <w:rPr>
                <w:noProof/>
                <w:webHidden/>
              </w:rPr>
              <w:tab/>
            </w:r>
            <w:r w:rsidR="00E715FB">
              <w:rPr>
                <w:noProof/>
                <w:webHidden/>
              </w:rPr>
              <w:fldChar w:fldCharType="begin"/>
            </w:r>
            <w:r w:rsidR="00E715FB">
              <w:rPr>
                <w:noProof/>
                <w:webHidden/>
              </w:rPr>
              <w:instrText xml:space="preserve"> PAGEREF _Toc6830167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23318EF" w14:textId="0E899392" w:rsidR="00E715FB" w:rsidRDefault="00C66335">
          <w:pPr>
            <w:pStyle w:val="TOC2"/>
            <w:tabs>
              <w:tab w:val="right" w:leader="dot" w:pos="9350"/>
            </w:tabs>
            <w:rPr>
              <w:rFonts w:eastAsiaTheme="minorEastAsia"/>
              <w:noProof/>
              <w:lang w:val="en-US"/>
            </w:rPr>
          </w:pPr>
          <w:hyperlink w:anchor="_Toc68301675" w:history="1">
            <w:r w:rsidR="00E715FB" w:rsidRPr="00D30F52">
              <w:rPr>
                <w:rStyle w:val="Hyperlink"/>
                <w:b/>
                <w:bCs/>
                <w:noProof/>
              </w:rPr>
              <w:t>Database Schema</w:t>
            </w:r>
            <w:r w:rsidR="00E715FB">
              <w:rPr>
                <w:noProof/>
                <w:webHidden/>
              </w:rPr>
              <w:tab/>
            </w:r>
            <w:r w:rsidR="00E715FB">
              <w:rPr>
                <w:noProof/>
                <w:webHidden/>
              </w:rPr>
              <w:fldChar w:fldCharType="begin"/>
            </w:r>
            <w:r w:rsidR="00E715FB">
              <w:rPr>
                <w:noProof/>
                <w:webHidden/>
              </w:rPr>
              <w:instrText xml:space="preserve"> PAGEREF _Toc6830167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6D5059D2" w14:textId="2D3BFDDF" w:rsidR="00E715FB" w:rsidRDefault="00C66335">
          <w:pPr>
            <w:pStyle w:val="TOC2"/>
            <w:tabs>
              <w:tab w:val="right" w:leader="dot" w:pos="9350"/>
            </w:tabs>
            <w:rPr>
              <w:rFonts w:eastAsiaTheme="minorEastAsia"/>
              <w:noProof/>
              <w:lang w:val="en-US"/>
            </w:rPr>
          </w:pPr>
          <w:hyperlink w:anchor="_Toc68301676" w:history="1">
            <w:r w:rsidR="00E715FB" w:rsidRPr="00D30F52">
              <w:rPr>
                <w:rStyle w:val="Hyperlink"/>
                <w:b/>
                <w:bCs/>
                <w:noProof/>
              </w:rPr>
              <w:t>Network Protocol</w:t>
            </w:r>
            <w:r w:rsidR="00E715FB">
              <w:rPr>
                <w:noProof/>
                <w:webHidden/>
              </w:rPr>
              <w:tab/>
            </w:r>
            <w:r w:rsidR="00E715FB">
              <w:rPr>
                <w:noProof/>
                <w:webHidden/>
              </w:rPr>
              <w:fldChar w:fldCharType="begin"/>
            </w:r>
            <w:r w:rsidR="00E715FB">
              <w:rPr>
                <w:noProof/>
                <w:webHidden/>
              </w:rPr>
              <w:instrText xml:space="preserve"> PAGEREF _Toc6830167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3E92B4B1" w14:textId="64FA3155" w:rsidR="00E715FB" w:rsidRDefault="00C66335">
          <w:pPr>
            <w:pStyle w:val="TOC1"/>
            <w:tabs>
              <w:tab w:val="right" w:leader="dot" w:pos="9350"/>
            </w:tabs>
            <w:rPr>
              <w:rFonts w:eastAsiaTheme="minorEastAsia"/>
              <w:noProof/>
              <w:lang w:val="en-US"/>
            </w:rPr>
          </w:pPr>
          <w:hyperlink w:anchor="_Toc68301677" w:history="1">
            <w:r w:rsidR="00E715FB" w:rsidRPr="00D30F52">
              <w:rPr>
                <w:rStyle w:val="Hyperlink"/>
                <w:b/>
                <w:bCs/>
                <w:noProof/>
              </w:rPr>
              <w:t>Sprint Planning (for milestones)</w:t>
            </w:r>
            <w:r w:rsidR="00E715FB">
              <w:rPr>
                <w:noProof/>
                <w:webHidden/>
              </w:rPr>
              <w:tab/>
            </w:r>
            <w:r w:rsidR="00E715FB">
              <w:rPr>
                <w:noProof/>
                <w:webHidden/>
              </w:rPr>
              <w:fldChar w:fldCharType="begin"/>
            </w:r>
            <w:r w:rsidR="00E715FB">
              <w:rPr>
                <w:noProof/>
                <w:webHidden/>
              </w:rPr>
              <w:instrText xml:space="preserve"> PAGEREF _Toc68301677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D2AB741" w14:textId="1BF98D40" w:rsidR="00E715FB" w:rsidRDefault="00C66335">
          <w:pPr>
            <w:pStyle w:val="TOC2"/>
            <w:tabs>
              <w:tab w:val="right" w:leader="dot" w:pos="9350"/>
            </w:tabs>
            <w:rPr>
              <w:rFonts w:eastAsiaTheme="minorEastAsia"/>
              <w:noProof/>
              <w:lang w:val="en-US"/>
            </w:rPr>
          </w:pPr>
          <w:hyperlink w:anchor="_Toc68301678" w:history="1">
            <w:r w:rsidR="00E715FB" w:rsidRPr="00D30F52">
              <w:rPr>
                <w:rStyle w:val="Hyperlink"/>
                <w:b/>
                <w:bCs/>
                <w:noProof/>
              </w:rPr>
              <w:t>Adrian Ash</w:t>
            </w:r>
            <w:r w:rsidR="00E715FB">
              <w:rPr>
                <w:noProof/>
                <w:webHidden/>
              </w:rPr>
              <w:tab/>
            </w:r>
            <w:r w:rsidR="00E715FB">
              <w:rPr>
                <w:noProof/>
                <w:webHidden/>
              </w:rPr>
              <w:fldChar w:fldCharType="begin"/>
            </w:r>
            <w:r w:rsidR="00E715FB">
              <w:rPr>
                <w:noProof/>
                <w:webHidden/>
              </w:rPr>
              <w:instrText xml:space="preserve"> PAGEREF _Toc68301678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AC500FF" w14:textId="52EECD33" w:rsidR="00E715FB" w:rsidRDefault="00C66335">
          <w:pPr>
            <w:pStyle w:val="TOC2"/>
            <w:tabs>
              <w:tab w:val="right" w:leader="dot" w:pos="9350"/>
            </w:tabs>
            <w:rPr>
              <w:rFonts w:eastAsiaTheme="minorEastAsia"/>
              <w:noProof/>
              <w:lang w:val="en-US"/>
            </w:rPr>
          </w:pPr>
          <w:hyperlink w:anchor="_Toc68301679" w:history="1">
            <w:r w:rsidR="00E715FB" w:rsidRPr="00D30F52">
              <w:rPr>
                <w:rStyle w:val="Hyperlink"/>
                <w:b/>
                <w:bCs/>
                <w:noProof/>
              </w:rPr>
              <w:t>Matthew Biggs</w:t>
            </w:r>
            <w:r w:rsidR="00E715FB">
              <w:rPr>
                <w:noProof/>
                <w:webHidden/>
              </w:rPr>
              <w:tab/>
            </w:r>
            <w:r w:rsidR="00E715FB">
              <w:rPr>
                <w:noProof/>
                <w:webHidden/>
              </w:rPr>
              <w:fldChar w:fldCharType="begin"/>
            </w:r>
            <w:r w:rsidR="00E715FB">
              <w:rPr>
                <w:noProof/>
                <w:webHidden/>
              </w:rPr>
              <w:instrText xml:space="preserve"> PAGEREF _Toc68301679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2C3FBF2" w14:textId="0D21F04C" w:rsidR="00E715FB" w:rsidRDefault="00C66335">
          <w:pPr>
            <w:pStyle w:val="TOC2"/>
            <w:tabs>
              <w:tab w:val="right" w:leader="dot" w:pos="9350"/>
            </w:tabs>
            <w:rPr>
              <w:rFonts w:eastAsiaTheme="minorEastAsia"/>
              <w:noProof/>
              <w:lang w:val="en-US"/>
            </w:rPr>
          </w:pPr>
          <w:hyperlink w:anchor="_Toc68301680" w:history="1">
            <w:r w:rsidR="00E715FB" w:rsidRPr="00D30F52">
              <w:rPr>
                <w:rStyle w:val="Hyperlink"/>
                <w:b/>
                <w:bCs/>
                <w:noProof/>
              </w:rPr>
              <w:t>Christopher Paterson</w:t>
            </w:r>
            <w:r w:rsidR="00E715FB">
              <w:rPr>
                <w:noProof/>
                <w:webHidden/>
              </w:rPr>
              <w:tab/>
            </w:r>
            <w:r w:rsidR="00E715FB">
              <w:rPr>
                <w:noProof/>
                <w:webHidden/>
              </w:rPr>
              <w:fldChar w:fldCharType="begin"/>
            </w:r>
            <w:r w:rsidR="00E715FB">
              <w:rPr>
                <w:noProof/>
                <w:webHidden/>
              </w:rPr>
              <w:instrText xml:space="preserve"> PAGEREF _Toc68301680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3A54D6D" w14:textId="3DF530EB" w:rsidR="00E715FB" w:rsidRDefault="00C66335">
          <w:pPr>
            <w:pStyle w:val="TOC2"/>
            <w:tabs>
              <w:tab w:val="right" w:leader="dot" w:pos="9350"/>
            </w:tabs>
            <w:rPr>
              <w:rFonts w:eastAsiaTheme="minorEastAsia"/>
              <w:noProof/>
              <w:lang w:val="en-US"/>
            </w:rPr>
          </w:pPr>
          <w:hyperlink w:anchor="_Toc68301681" w:history="1">
            <w:r w:rsidR="00E715FB" w:rsidRPr="00D30F52">
              <w:rPr>
                <w:rStyle w:val="Hyperlink"/>
                <w:b/>
                <w:bCs/>
                <w:noProof/>
              </w:rPr>
              <w:t>Adrian Roy</w:t>
            </w:r>
            <w:r w:rsidR="00E715FB">
              <w:rPr>
                <w:noProof/>
                <w:webHidden/>
              </w:rPr>
              <w:tab/>
            </w:r>
            <w:r w:rsidR="00E715FB">
              <w:rPr>
                <w:noProof/>
                <w:webHidden/>
              </w:rPr>
              <w:fldChar w:fldCharType="begin"/>
            </w:r>
            <w:r w:rsidR="00E715FB">
              <w:rPr>
                <w:noProof/>
                <w:webHidden/>
              </w:rPr>
              <w:instrText xml:space="preserve"> PAGEREF _Toc68301681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798389F" w14:textId="0EF09CF1" w:rsidR="00E715FB" w:rsidRDefault="00C66335">
          <w:pPr>
            <w:pStyle w:val="TOC1"/>
            <w:tabs>
              <w:tab w:val="right" w:leader="dot" w:pos="9350"/>
            </w:tabs>
            <w:rPr>
              <w:rFonts w:eastAsiaTheme="minorEastAsia"/>
              <w:noProof/>
              <w:lang w:val="en-US"/>
            </w:rPr>
          </w:pPr>
          <w:hyperlink w:anchor="_Toc68301682" w:history="1">
            <w:r w:rsidR="00E715FB" w:rsidRPr="00D30F52">
              <w:rPr>
                <w:rStyle w:val="Hyperlink"/>
                <w:b/>
                <w:bCs/>
                <w:noProof/>
              </w:rPr>
              <w:t>Deployment (final submission) (might be in readme, unsure)</w:t>
            </w:r>
            <w:r w:rsidR="00E715FB">
              <w:rPr>
                <w:noProof/>
                <w:webHidden/>
              </w:rPr>
              <w:tab/>
            </w:r>
            <w:r w:rsidR="00E715FB">
              <w:rPr>
                <w:noProof/>
                <w:webHidden/>
              </w:rPr>
              <w:fldChar w:fldCharType="begin"/>
            </w:r>
            <w:r w:rsidR="00E715FB">
              <w:rPr>
                <w:noProof/>
                <w:webHidden/>
              </w:rPr>
              <w:instrText xml:space="preserve"> PAGEREF _Toc68301682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15C10681" w14:textId="20083B32" w:rsidR="00E715FB" w:rsidRDefault="00C66335">
          <w:pPr>
            <w:pStyle w:val="TOC2"/>
            <w:tabs>
              <w:tab w:val="right" w:leader="dot" w:pos="9350"/>
            </w:tabs>
            <w:rPr>
              <w:rFonts w:eastAsiaTheme="minorEastAsia"/>
              <w:noProof/>
              <w:lang w:val="en-US"/>
            </w:rPr>
          </w:pPr>
          <w:hyperlink w:anchor="_Toc68301683" w:history="1">
            <w:r w:rsidR="00E715FB" w:rsidRPr="00D30F52">
              <w:rPr>
                <w:rStyle w:val="Hyperlink"/>
                <w:b/>
                <w:bCs/>
                <w:noProof/>
              </w:rPr>
              <w:t>Database Setup</w:t>
            </w:r>
            <w:r w:rsidR="00E715FB">
              <w:rPr>
                <w:noProof/>
                <w:webHidden/>
              </w:rPr>
              <w:tab/>
            </w:r>
            <w:r w:rsidR="00E715FB">
              <w:rPr>
                <w:noProof/>
                <w:webHidden/>
              </w:rPr>
              <w:fldChar w:fldCharType="begin"/>
            </w:r>
            <w:r w:rsidR="00E715FB">
              <w:rPr>
                <w:noProof/>
                <w:webHidden/>
              </w:rPr>
              <w:instrText xml:space="preserve"> PAGEREF _Toc68301683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29233511" w14:textId="135C7892" w:rsidR="00E715FB" w:rsidRDefault="00C66335">
          <w:pPr>
            <w:pStyle w:val="TOC2"/>
            <w:tabs>
              <w:tab w:val="right" w:leader="dot" w:pos="9350"/>
            </w:tabs>
            <w:rPr>
              <w:rFonts w:eastAsiaTheme="minorEastAsia"/>
              <w:noProof/>
              <w:lang w:val="en-US"/>
            </w:rPr>
          </w:pPr>
          <w:hyperlink w:anchor="_Toc68301684" w:history="1">
            <w:r w:rsidR="00E715FB" w:rsidRPr="00D30F52">
              <w:rPr>
                <w:rStyle w:val="Hyperlink"/>
                <w:b/>
                <w:bCs/>
                <w:noProof/>
              </w:rPr>
              <w:t>Java Frameworks</w:t>
            </w:r>
            <w:r w:rsidR="00E715FB">
              <w:rPr>
                <w:noProof/>
                <w:webHidden/>
              </w:rPr>
              <w:tab/>
            </w:r>
            <w:r w:rsidR="00E715FB">
              <w:rPr>
                <w:noProof/>
                <w:webHidden/>
              </w:rPr>
              <w:fldChar w:fldCharType="begin"/>
            </w:r>
            <w:r w:rsidR="00E715FB">
              <w:rPr>
                <w:noProof/>
                <w:webHidden/>
              </w:rPr>
              <w:instrText xml:space="preserve"> PAGEREF _Toc68301684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46B79B7A" w14:textId="6E40CAB0" w:rsidR="00E715FB" w:rsidRDefault="00C66335">
          <w:pPr>
            <w:pStyle w:val="TOC2"/>
            <w:tabs>
              <w:tab w:val="right" w:leader="dot" w:pos="9350"/>
            </w:tabs>
            <w:rPr>
              <w:rFonts w:eastAsiaTheme="minorEastAsia"/>
              <w:noProof/>
              <w:lang w:val="en-US"/>
            </w:rPr>
          </w:pPr>
          <w:hyperlink w:anchor="_Toc68301685" w:history="1">
            <w:r w:rsidR="00E715FB" w:rsidRPr="00D30F52">
              <w:rPr>
                <w:rStyle w:val="Hyperlink"/>
                <w:b/>
                <w:bCs/>
                <w:noProof/>
              </w:rPr>
              <w:t>……</w:t>
            </w:r>
            <w:r w:rsidR="00E715FB">
              <w:rPr>
                <w:noProof/>
                <w:webHidden/>
              </w:rPr>
              <w:tab/>
            </w:r>
            <w:r w:rsidR="00E715FB">
              <w:rPr>
                <w:noProof/>
                <w:webHidden/>
              </w:rPr>
              <w:fldChar w:fldCharType="begin"/>
            </w:r>
            <w:r w:rsidR="00E715FB">
              <w:rPr>
                <w:noProof/>
                <w:webHidden/>
              </w:rPr>
              <w:instrText xml:space="preserve"> PAGEREF _Toc68301685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0CD46A0B" w14:textId="1973B938" w:rsidR="00E715FB" w:rsidRDefault="00C66335">
          <w:pPr>
            <w:pStyle w:val="TOC1"/>
            <w:tabs>
              <w:tab w:val="right" w:leader="dot" w:pos="9350"/>
            </w:tabs>
            <w:rPr>
              <w:rFonts w:eastAsiaTheme="minorEastAsia"/>
              <w:noProof/>
              <w:lang w:val="en-US"/>
            </w:rPr>
          </w:pPr>
          <w:hyperlink w:anchor="_Toc68301686" w:history="1">
            <w:r w:rsidR="00E715FB" w:rsidRPr="00D30F52">
              <w:rPr>
                <w:rStyle w:val="Hyperlink"/>
                <w:b/>
                <w:bCs/>
                <w:noProof/>
              </w:rPr>
              <w:t>References</w:t>
            </w:r>
            <w:r w:rsidR="00E715FB">
              <w:rPr>
                <w:noProof/>
                <w:webHidden/>
              </w:rPr>
              <w:tab/>
            </w:r>
            <w:r w:rsidR="00E715FB">
              <w:rPr>
                <w:noProof/>
                <w:webHidden/>
              </w:rPr>
              <w:fldChar w:fldCharType="begin"/>
            </w:r>
            <w:r w:rsidR="00E715FB">
              <w:rPr>
                <w:noProof/>
                <w:webHidden/>
              </w:rPr>
              <w:instrText xml:space="preserve"> PAGEREF _Toc68301686 \h </w:instrText>
            </w:r>
            <w:r w:rsidR="00E715FB">
              <w:rPr>
                <w:noProof/>
                <w:webHidden/>
              </w:rPr>
            </w:r>
            <w:r w:rsidR="00E715FB">
              <w:rPr>
                <w:noProof/>
                <w:webHidden/>
              </w:rPr>
              <w:fldChar w:fldCharType="separate"/>
            </w:r>
            <w:r w:rsidR="00E715FB">
              <w:rPr>
                <w:noProof/>
                <w:webHidden/>
              </w:rPr>
              <w:t>4</w:t>
            </w:r>
            <w:r w:rsidR="00E715FB">
              <w:rPr>
                <w:noProof/>
                <w:webHidden/>
              </w:rPr>
              <w:fldChar w:fldCharType="end"/>
            </w:r>
          </w:hyperlink>
        </w:p>
        <w:p w14:paraId="7D5287F7" w14:textId="4BF4EFDA"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26F3F623" w14:textId="1CA4F147" w:rsidR="007A7C35" w:rsidRDefault="00C26E8E" w:rsidP="007A7C35">
      <w:pPr>
        <w:pStyle w:val="Heading1"/>
        <w:rPr>
          <w:b/>
          <w:bCs/>
          <w:color w:val="auto"/>
        </w:rPr>
      </w:pPr>
      <w:bookmarkStart w:id="0" w:name="_Toc68301667"/>
      <w:r>
        <w:rPr>
          <w:b/>
          <w:bCs/>
          <w:color w:val="auto"/>
        </w:rPr>
        <w:lastRenderedPageBreak/>
        <w:t>Requirements</w:t>
      </w:r>
      <w:bookmarkEnd w:id="0"/>
    </w:p>
    <w:p w14:paraId="7EC8E96F" w14:textId="77777777" w:rsidR="00B356E6" w:rsidRPr="00B356E6" w:rsidRDefault="00B356E6" w:rsidP="00B356E6"/>
    <w:p w14:paraId="10F8304C" w14:textId="77777777" w:rsidR="007A7C35" w:rsidRPr="00A51497" w:rsidRDefault="007A7C35" w:rsidP="006C0BFE">
      <w:pPr>
        <w:pStyle w:val="Heading2"/>
        <w:rPr>
          <w:rFonts w:cstheme="majorHAnsi"/>
          <w:b/>
          <w:bCs/>
          <w:color w:val="auto"/>
        </w:rPr>
      </w:pPr>
      <w:bookmarkStart w:id="1" w:name="_Toc68301668"/>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lastRenderedPageBreak/>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68301669"/>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68301670"/>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List current buy and sell</w:t>
      </w:r>
      <w:r>
        <w:t>: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2C62FDB7" w:rsidR="00D2442D" w:rsidRDefault="00C26E8E" w:rsidP="00D2442D">
      <w:pPr>
        <w:pStyle w:val="Heading1"/>
        <w:rPr>
          <w:b/>
          <w:bCs/>
          <w:color w:val="auto"/>
        </w:rPr>
      </w:pPr>
      <w:bookmarkStart w:id="4" w:name="_Toc68301671"/>
      <w:r>
        <w:rPr>
          <w:b/>
          <w:bCs/>
          <w:color w:val="auto"/>
        </w:rPr>
        <w:lastRenderedPageBreak/>
        <w:t>Detailed Design</w:t>
      </w:r>
      <w:bookmarkEnd w:id="4"/>
    </w:p>
    <w:p w14:paraId="41A8BB43" w14:textId="1E21E069" w:rsidR="00C26E8E" w:rsidRDefault="007B0DFB" w:rsidP="00720230">
      <w:pPr>
        <w:pStyle w:val="Heading2"/>
        <w:ind w:firstLine="720"/>
        <w:rPr>
          <w:b/>
          <w:bCs/>
          <w:color w:val="auto"/>
        </w:rPr>
      </w:pPr>
      <w:bookmarkStart w:id="5" w:name="_Toc68301672"/>
      <w:r>
        <w:rPr>
          <w:b/>
          <w:bCs/>
          <w:color w:val="auto"/>
        </w:rPr>
        <w:t xml:space="preserve">Design of </w:t>
      </w:r>
      <w:r w:rsidR="00C26E8E" w:rsidRPr="00C26E8E">
        <w:rPr>
          <w:b/>
          <w:bCs/>
          <w:color w:val="auto"/>
        </w:rPr>
        <w:t>Classes</w:t>
      </w:r>
      <w:bookmarkEnd w:id="5"/>
    </w:p>
    <w:p w14:paraId="675B7775" w14:textId="632B4CC4" w:rsidR="00493B10" w:rsidRDefault="00493B10" w:rsidP="00493B10">
      <w:pPr>
        <w:pStyle w:val="ListParagraph"/>
        <w:numPr>
          <w:ilvl w:val="0"/>
          <w:numId w:val="14"/>
        </w:numPr>
      </w:pPr>
      <w:r>
        <w:t>Public Methods and Fields (</w:t>
      </w:r>
      <w:r w:rsidR="00301448">
        <w:t>where</w:t>
      </w:r>
      <w:r>
        <w:t xml:space="preserve"> they are called)</w:t>
      </w:r>
    </w:p>
    <w:p w14:paraId="63B039A7" w14:textId="1C8C45A0" w:rsidR="00493B10" w:rsidRDefault="00493B10" w:rsidP="00493B10">
      <w:pPr>
        <w:pStyle w:val="ListParagraph"/>
        <w:numPr>
          <w:ilvl w:val="0"/>
          <w:numId w:val="14"/>
        </w:numPr>
      </w:pPr>
      <w:r>
        <w:t>Arguments and Returns of each method</w:t>
      </w:r>
    </w:p>
    <w:p w14:paraId="1849EE86" w14:textId="6C3A1507" w:rsidR="00493B10" w:rsidRDefault="00493B10" w:rsidP="00493B10">
      <w:pPr>
        <w:pStyle w:val="ListParagraph"/>
        <w:numPr>
          <w:ilvl w:val="0"/>
          <w:numId w:val="14"/>
        </w:numPr>
      </w:pPr>
      <w:r>
        <w:t>Any Assumptions</w:t>
      </w:r>
    </w:p>
    <w:p w14:paraId="0B459CD1" w14:textId="3E9DCE13" w:rsidR="00493B10" w:rsidRDefault="00493B10" w:rsidP="00493B10">
      <w:pPr>
        <w:pStyle w:val="ListParagraph"/>
        <w:numPr>
          <w:ilvl w:val="0"/>
          <w:numId w:val="14"/>
        </w:numPr>
      </w:pPr>
      <w:r>
        <w:t>Exceptions</w:t>
      </w:r>
    </w:p>
    <w:p w14:paraId="5BE2B882" w14:textId="2D4108F2" w:rsidR="007B0DFB" w:rsidRDefault="007B0DFB" w:rsidP="007B0DFB">
      <w:pPr>
        <w:ind w:left="720"/>
      </w:pPr>
      <w:r>
        <w:t xml:space="preserve">**** We will used </w:t>
      </w:r>
      <w:proofErr w:type="spellStart"/>
      <w:r>
        <w:t>JavaDoc</w:t>
      </w:r>
      <w:proofErr w:type="spellEnd"/>
      <w:r>
        <w:t xml:space="preserve"> for this and reference it ****</w:t>
      </w:r>
    </w:p>
    <w:p w14:paraId="431DD7D0" w14:textId="3635EDE5" w:rsidR="007B0DFB" w:rsidRDefault="00E73579" w:rsidP="007B0DFB">
      <w:pPr>
        <w:pStyle w:val="Heading2"/>
        <w:ind w:firstLine="720"/>
        <w:rPr>
          <w:b/>
          <w:bCs/>
          <w:color w:val="auto"/>
        </w:rPr>
      </w:pPr>
      <w:bookmarkStart w:id="6" w:name="_Toc68301673"/>
      <w:r>
        <w:rPr>
          <w:b/>
          <w:bCs/>
          <w:color w:val="auto"/>
        </w:rPr>
        <w:t>Interaction of Classes/Methods</w:t>
      </w:r>
      <w:bookmarkEnd w:id="6"/>
    </w:p>
    <w:p w14:paraId="26A94914" w14:textId="4A4E5D80" w:rsidR="00E73579" w:rsidRDefault="00E73579" w:rsidP="00E73579">
      <w:pPr>
        <w:pStyle w:val="ListParagraph"/>
        <w:numPr>
          <w:ilvl w:val="0"/>
          <w:numId w:val="16"/>
        </w:numPr>
      </w:pPr>
      <w:r>
        <w:t>Class Diagram (UML) (if you guys want)</w:t>
      </w:r>
    </w:p>
    <w:p w14:paraId="50D63CD8" w14:textId="662DE578" w:rsidR="003D5096" w:rsidRPr="00E73579" w:rsidRDefault="003D5096" w:rsidP="00E73579">
      <w:pPr>
        <w:pStyle w:val="ListParagraph"/>
        <w:numPr>
          <w:ilvl w:val="0"/>
          <w:numId w:val="16"/>
        </w:numPr>
      </w:pPr>
      <w:r>
        <w:t>Or a description of interconnectivity</w:t>
      </w:r>
    </w:p>
    <w:p w14:paraId="2E08020E" w14:textId="127A6E72" w:rsidR="00720230" w:rsidRDefault="00720230" w:rsidP="00720230">
      <w:pPr>
        <w:pStyle w:val="Heading2"/>
        <w:ind w:firstLine="720"/>
        <w:rPr>
          <w:b/>
          <w:bCs/>
          <w:color w:val="auto"/>
        </w:rPr>
      </w:pPr>
      <w:bookmarkStart w:id="7" w:name="_Toc68301674"/>
      <w:r>
        <w:rPr>
          <w:b/>
          <w:bCs/>
          <w:color w:val="auto"/>
        </w:rPr>
        <w:lastRenderedPageBreak/>
        <w:t>Design and Dataflow</w:t>
      </w:r>
      <w:r w:rsidR="00500C8E">
        <w:rPr>
          <w:b/>
          <w:bCs/>
          <w:color w:val="auto"/>
        </w:rPr>
        <w:t xml:space="preserve"> (GUI)</w:t>
      </w:r>
      <w:bookmarkEnd w:id="7"/>
    </w:p>
    <w:p w14:paraId="0E384586" w14:textId="18D9DE53" w:rsidR="0009270D" w:rsidRDefault="0009270D" w:rsidP="001B5768">
      <w:pPr>
        <w:pStyle w:val="Heading2"/>
        <w:ind w:firstLine="720"/>
        <w:rPr>
          <w:b/>
          <w:bCs/>
          <w:color w:val="auto"/>
        </w:rPr>
      </w:pPr>
      <w:bookmarkStart w:id="8" w:name="_Toc68301675"/>
      <w:r>
        <w:rPr>
          <w:noProof/>
        </w:rPr>
        <w:drawing>
          <wp:inline distT="0" distB="0" distL="0" distR="0" wp14:anchorId="517B7592" wp14:editId="623D7A29">
            <wp:extent cx="5943600" cy="354901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9"/>
                    <a:stretch>
                      <a:fillRect/>
                    </a:stretch>
                  </pic:blipFill>
                  <pic:spPr>
                    <a:xfrm>
                      <a:off x="0" y="0"/>
                      <a:ext cx="5943600" cy="3549015"/>
                    </a:xfrm>
                    <a:prstGeom prst="rect">
                      <a:avLst/>
                    </a:prstGeom>
                  </pic:spPr>
                </pic:pic>
              </a:graphicData>
            </a:graphic>
          </wp:inline>
        </w:drawing>
      </w:r>
    </w:p>
    <w:p w14:paraId="7932C368" w14:textId="77777777" w:rsidR="0009270D" w:rsidRDefault="0009270D" w:rsidP="0009270D">
      <w:pPr>
        <w:ind w:firstLine="720"/>
      </w:pPr>
      <w:r>
        <w:rPr>
          <w:noProof/>
        </w:rPr>
        <w:drawing>
          <wp:inline distT="0" distB="0" distL="0" distR="0" wp14:anchorId="55B7C5F1" wp14:editId="5FD37082">
            <wp:extent cx="5943600" cy="3521710"/>
            <wp:effectExtent l="0" t="0" r="0" b="254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10"/>
                    <a:stretch>
                      <a:fillRect/>
                    </a:stretch>
                  </pic:blipFill>
                  <pic:spPr>
                    <a:xfrm>
                      <a:off x="0" y="0"/>
                      <a:ext cx="5943600" cy="3521710"/>
                    </a:xfrm>
                    <a:prstGeom prst="rect">
                      <a:avLst/>
                    </a:prstGeom>
                  </pic:spPr>
                </pic:pic>
              </a:graphicData>
            </a:graphic>
          </wp:inline>
        </w:drawing>
      </w:r>
    </w:p>
    <w:p w14:paraId="35A5ACD7" w14:textId="43552CD5" w:rsidR="0009270D" w:rsidRDefault="0009270D" w:rsidP="0009270D">
      <w:pPr>
        <w:ind w:firstLine="720"/>
      </w:pPr>
      <w:r>
        <w:rPr>
          <w:noProof/>
        </w:rPr>
        <w:lastRenderedPageBreak/>
        <w:drawing>
          <wp:inline distT="0" distB="0" distL="0" distR="0" wp14:anchorId="39143BC1" wp14:editId="471EF138">
            <wp:extent cx="5943600" cy="3506470"/>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1"/>
                    <a:stretch>
                      <a:fillRect/>
                    </a:stretch>
                  </pic:blipFill>
                  <pic:spPr>
                    <a:xfrm>
                      <a:off x="0" y="0"/>
                      <a:ext cx="5943600" cy="3506470"/>
                    </a:xfrm>
                    <a:prstGeom prst="rect">
                      <a:avLst/>
                    </a:prstGeom>
                  </pic:spPr>
                </pic:pic>
              </a:graphicData>
            </a:graphic>
          </wp:inline>
        </w:drawing>
      </w:r>
    </w:p>
    <w:p w14:paraId="6C93FF9B" w14:textId="41BA1D96" w:rsidR="0009270D" w:rsidRDefault="0009270D" w:rsidP="0009270D">
      <w:pPr>
        <w:ind w:firstLine="720"/>
      </w:pPr>
      <w:r>
        <w:rPr>
          <w:noProof/>
        </w:rPr>
        <w:drawing>
          <wp:inline distT="0" distB="0" distL="0" distR="0" wp14:anchorId="5939A538" wp14:editId="3CCCC212">
            <wp:extent cx="5943600" cy="352488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2"/>
                    <a:stretch>
                      <a:fillRect/>
                    </a:stretch>
                  </pic:blipFill>
                  <pic:spPr>
                    <a:xfrm>
                      <a:off x="0" y="0"/>
                      <a:ext cx="5943600" cy="3524885"/>
                    </a:xfrm>
                    <a:prstGeom prst="rect">
                      <a:avLst/>
                    </a:prstGeom>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r>
        <w:rPr>
          <w:b/>
          <w:bCs/>
          <w:color w:val="auto"/>
        </w:rPr>
        <w:t>Database Schema</w:t>
      </w:r>
      <w:bookmarkEnd w:id="8"/>
    </w:p>
    <w:p w14:paraId="045A4EA8" w14:textId="452867BF" w:rsidR="00080111" w:rsidRDefault="00080111" w:rsidP="00080111">
      <w:pPr>
        <w:pStyle w:val="ListParagraph"/>
        <w:numPr>
          <w:ilvl w:val="0"/>
          <w:numId w:val="17"/>
        </w:numPr>
      </w:pPr>
      <w:r>
        <w:t>Tables and table columns (names and data types)</w:t>
      </w:r>
    </w:p>
    <w:p w14:paraId="398D4FBE" w14:textId="6796C842" w:rsidR="00080111" w:rsidRDefault="00080111" w:rsidP="00080111">
      <w:pPr>
        <w:pStyle w:val="ListParagraph"/>
        <w:numPr>
          <w:ilvl w:val="0"/>
          <w:numId w:val="17"/>
        </w:numPr>
      </w:pPr>
      <w:r>
        <w:t>Connections of tables (primary and foreign keys)</w:t>
      </w:r>
    </w:p>
    <w:p w14:paraId="0B8E402B" w14:textId="433D2633" w:rsidR="001B5768" w:rsidRPr="00E73579" w:rsidRDefault="00080111" w:rsidP="001B5768">
      <w:pPr>
        <w:pStyle w:val="ListParagraph"/>
        <w:numPr>
          <w:ilvl w:val="0"/>
          <w:numId w:val="17"/>
        </w:numPr>
      </w:pPr>
      <w:r>
        <w:lastRenderedPageBreak/>
        <w:t>Object-Role Modelling (</w:t>
      </w:r>
      <w:r w:rsidR="00E448D8">
        <w:t>if we want</w:t>
      </w:r>
      <w:r>
        <w:t>)</w:t>
      </w:r>
    </w:p>
    <w:p w14:paraId="6B406206" w14:textId="38ABE466" w:rsidR="001B5768" w:rsidRDefault="001B5768" w:rsidP="001B5768">
      <w:pPr>
        <w:pStyle w:val="Heading2"/>
        <w:ind w:firstLine="720"/>
        <w:rPr>
          <w:b/>
          <w:bCs/>
          <w:color w:val="auto"/>
        </w:rPr>
      </w:pPr>
      <w:bookmarkStart w:id="9" w:name="_Toc68301676"/>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5DC6116" w14:textId="3E0467F6" w:rsidR="00AC4110" w:rsidRPr="00AC4110" w:rsidRDefault="00AC4110" w:rsidP="00AC4110">
      <w:pPr>
        <w:pStyle w:val="ListParagraph"/>
        <w:numPr>
          <w:ilvl w:val="0"/>
          <w:numId w:val="18"/>
        </w:numPr>
      </w:pPr>
      <w:r>
        <w:t xml:space="preserve">Basically, a description of everything required to recreate a compatible server </w:t>
      </w:r>
    </w:p>
    <w:p w14:paraId="33DD05C0" w14:textId="3CFCA1C0" w:rsidR="00720230" w:rsidRPr="00720230" w:rsidRDefault="00720230" w:rsidP="00720230"/>
    <w:p w14:paraId="784A68A8" w14:textId="016F45B8" w:rsidR="00D2442D" w:rsidRDefault="007E4E6C" w:rsidP="00D2442D">
      <w:pPr>
        <w:pStyle w:val="Heading1"/>
        <w:rPr>
          <w:b/>
          <w:bCs/>
          <w:color w:val="auto"/>
        </w:rPr>
      </w:pPr>
      <w:bookmarkStart w:id="10" w:name="_Toc68301677"/>
      <w:r>
        <w:rPr>
          <w:b/>
          <w:bCs/>
          <w:color w:val="auto"/>
        </w:rPr>
        <w:t>Sprint Planning</w:t>
      </w:r>
      <w:r w:rsidR="000824A9">
        <w:rPr>
          <w:b/>
          <w:bCs/>
          <w:color w:val="auto"/>
        </w:rPr>
        <w:t xml:space="preserve"> (for milestones)</w:t>
      </w:r>
      <w:bookmarkEnd w:id="10"/>
    </w:p>
    <w:p w14:paraId="3C507550" w14:textId="4E849477" w:rsidR="007E4E6C" w:rsidRDefault="007E4E6C" w:rsidP="007E4E6C">
      <w:pPr>
        <w:pStyle w:val="Heading2"/>
        <w:ind w:firstLine="720"/>
        <w:rPr>
          <w:b/>
          <w:bCs/>
          <w:color w:val="auto"/>
        </w:rPr>
      </w:pPr>
      <w:bookmarkStart w:id="11" w:name="_Toc68301678"/>
      <w:r>
        <w:rPr>
          <w:b/>
          <w:bCs/>
          <w:color w:val="auto"/>
        </w:rPr>
        <w:t>Adrian Ash</w:t>
      </w:r>
      <w:bookmarkEnd w:id="11"/>
    </w:p>
    <w:p w14:paraId="75B14940" w14:textId="412756AF" w:rsidR="007E4E6C" w:rsidRDefault="007E4E6C" w:rsidP="007E4E6C">
      <w:pPr>
        <w:pStyle w:val="Heading2"/>
        <w:ind w:firstLine="720"/>
        <w:rPr>
          <w:b/>
          <w:bCs/>
          <w:color w:val="auto"/>
        </w:rPr>
      </w:pPr>
      <w:bookmarkStart w:id="12" w:name="_Toc68301679"/>
      <w:r>
        <w:rPr>
          <w:b/>
          <w:bCs/>
          <w:color w:val="auto"/>
        </w:rPr>
        <w:t>Matthew Biggs</w:t>
      </w:r>
      <w:bookmarkEnd w:id="12"/>
    </w:p>
    <w:p w14:paraId="2D5413D6" w14:textId="12D38DCA" w:rsidR="007E4E6C" w:rsidRDefault="007E4E6C" w:rsidP="007E4E6C">
      <w:pPr>
        <w:pStyle w:val="Heading2"/>
        <w:ind w:firstLine="720"/>
        <w:rPr>
          <w:b/>
          <w:bCs/>
          <w:color w:val="auto"/>
        </w:rPr>
      </w:pPr>
      <w:bookmarkStart w:id="13" w:name="_Toc68301680"/>
      <w:r>
        <w:rPr>
          <w:b/>
          <w:bCs/>
          <w:color w:val="auto"/>
        </w:rPr>
        <w:t>Christopher Paterson</w:t>
      </w:r>
      <w:bookmarkEnd w:id="13"/>
    </w:p>
    <w:p w14:paraId="2CB49010" w14:textId="3CC87472" w:rsidR="007E4E6C" w:rsidRPr="00E16450" w:rsidRDefault="007E4E6C" w:rsidP="007E4E6C">
      <w:pPr>
        <w:pStyle w:val="Heading2"/>
        <w:ind w:firstLine="720"/>
        <w:rPr>
          <w:rFonts w:cstheme="minorHAnsi"/>
          <w:b/>
          <w:bCs/>
          <w:sz w:val="28"/>
          <w:szCs w:val="28"/>
        </w:rPr>
      </w:pPr>
      <w:bookmarkStart w:id="14" w:name="_Toc68301681"/>
      <w:r>
        <w:rPr>
          <w:b/>
          <w:bCs/>
          <w:color w:val="auto"/>
        </w:rPr>
        <w:t>Adrian Roy</w:t>
      </w:r>
      <w:bookmarkEnd w:id="14"/>
    </w:p>
    <w:p w14:paraId="24D24471" w14:textId="77777777" w:rsidR="007E4E6C" w:rsidRPr="007E4E6C" w:rsidRDefault="007E4E6C" w:rsidP="007E4E6C"/>
    <w:p w14:paraId="4FDCFA0F" w14:textId="712820BD" w:rsidR="000824A9" w:rsidRDefault="000824A9" w:rsidP="000824A9">
      <w:pPr>
        <w:pStyle w:val="Heading1"/>
        <w:rPr>
          <w:b/>
          <w:bCs/>
          <w:color w:val="auto"/>
        </w:rPr>
      </w:pPr>
      <w:bookmarkStart w:id="15" w:name="_Toc68301682"/>
      <w:r>
        <w:rPr>
          <w:b/>
          <w:bCs/>
          <w:color w:val="auto"/>
        </w:rPr>
        <w:t>Deployment</w:t>
      </w:r>
      <w:r w:rsidR="0056781F">
        <w:rPr>
          <w:b/>
          <w:bCs/>
          <w:color w:val="auto"/>
        </w:rPr>
        <w:t xml:space="preserve"> (final submission)</w:t>
      </w:r>
      <w:r>
        <w:rPr>
          <w:b/>
          <w:bCs/>
          <w:color w:val="auto"/>
        </w:rPr>
        <w:t xml:space="preserve"> (might be in readme, unsure)</w:t>
      </w:r>
      <w:bookmarkEnd w:id="15"/>
    </w:p>
    <w:p w14:paraId="480F701D" w14:textId="341872F0" w:rsidR="007E4E6C" w:rsidRDefault="007E4E6C" w:rsidP="007E4E6C">
      <w:pPr>
        <w:pStyle w:val="Heading2"/>
        <w:ind w:firstLine="720"/>
        <w:rPr>
          <w:b/>
          <w:bCs/>
          <w:color w:val="auto"/>
        </w:rPr>
      </w:pPr>
      <w:bookmarkStart w:id="16" w:name="_Toc68301683"/>
      <w:r>
        <w:rPr>
          <w:b/>
          <w:bCs/>
          <w:color w:val="auto"/>
        </w:rPr>
        <w:t>Database Setup</w:t>
      </w:r>
      <w:bookmarkEnd w:id="16"/>
    </w:p>
    <w:p w14:paraId="3CB826E1" w14:textId="300F8A16" w:rsidR="007E4E6C" w:rsidRDefault="00586D56" w:rsidP="007E4E6C">
      <w:pPr>
        <w:pStyle w:val="Heading2"/>
        <w:ind w:firstLine="720"/>
        <w:rPr>
          <w:b/>
          <w:bCs/>
          <w:color w:val="auto"/>
        </w:rPr>
      </w:pPr>
      <w:bookmarkStart w:id="17" w:name="_Toc68301684"/>
      <w:r>
        <w:rPr>
          <w:b/>
          <w:bCs/>
          <w:color w:val="auto"/>
        </w:rPr>
        <w:t>Java Frameworks</w:t>
      </w:r>
      <w:bookmarkEnd w:id="17"/>
    </w:p>
    <w:p w14:paraId="011082E2" w14:textId="1EF09BAE" w:rsidR="00586D56" w:rsidRPr="00E16450" w:rsidRDefault="00586D56" w:rsidP="00586D56">
      <w:pPr>
        <w:pStyle w:val="Heading2"/>
        <w:ind w:firstLine="720"/>
        <w:rPr>
          <w:rFonts w:cstheme="minorHAnsi"/>
          <w:b/>
          <w:bCs/>
          <w:sz w:val="28"/>
          <w:szCs w:val="28"/>
        </w:rPr>
      </w:pPr>
      <w:bookmarkStart w:id="18" w:name="_Toc68301685"/>
      <w:r>
        <w:rPr>
          <w:b/>
          <w:bCs/>
          <w:color w:val="auto"/>
        </w:rPr>
        <w:t>……</w:t>
      </w:r>
      <w:bookmarkEnd w:id="18"/>
    </w:p>
    <w:p w14:paraId="2BF778AB" w14:textId="77777777" w:rsidR="000824A9" w:rsidRPr="000824A9" w:rsidRDefault="000824A9" w:rsidP="000824A9"/>
    <w:p w14:paraId="13AA46FB" w14:textId="77777777" w:rsidR="000824A9" w:rsidRPr="000824A9" w:rsidRDefault="000824A9" w:rsidP="000824A9"/>
    <w:p w14:paraId="02152C91" w14:textId="2B002F2B" w:rsidR="009922DD" w:rsidRPr="00B04E62" w:rsidRDefault="00D2442D" w:rsidP="009922DD">
      <w:pPr>
        <w:pStyle w:val="Heading1"/>
        <w:rPr>
          <w:rFonts w:asciiTheme="minorHAnsi" w:hAnsiTheme="minorHAnsi" w:cstheme="minorHAnsi"/>
          <w:sz w:val="18"/>
          <w:szCs w:val="18"/>
        </w:rPr>
      </w:pPr>
      <w:bookmarkStart w:id="19" w:name="_Toc68301686"/>
      <w:r>
        <w:rPr>
          <w:b/>
          <w:bCs/>
          <w:color w:val="auto"/>
        </w:rPr>
        <w:t>References</w:t>
      </w:r>
      <w:bookmarkEnd w:id="19"/>
    </w:p>
    <w:p w14:paraId="0C89F026" w14:textId="657E8C05" w:rsidR="00F601B3" w:rsidRDefault="00F601B3"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EndNote to pool references?</w:t>
      </w:r>
    </w:p>
    <w:p w14:paraId="42CE88B0" w14:textId="085E9EDC"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31010602" w14:textId="0D1C5393" w:rsidR="006D11B0" w:rsidRDefault="006D11B0" w:rsidP="00F601B3">
      <w:pPr>
        <w:pStyle w:val="NormalWeb"/>
        <w:spacing w:before="0" w:beforeAutospacing="0" w:after="0" w:afterAutospacing="0" w:line="480" w:lineRule="auto"/>
        <w:ind w:left="720" w:hanging="720"/>
        <w:rPr>
          <w:rFonts w:asciiTheme="minorHAnsi" w:hAnsiTheme="minorHAnsi" w:cstheme="minorHAnsi"/>
          <w:sz w:val="18"/>
          <w:szCs w:val="18"/>
        </w:rPr>
      </w:pPr>
      <w:r>
        <w:rPr>
          <w:rFonts w:asciiTheme="minorHAnsi" w:hAnsiTheme="minorHAnsi" w:cstheme="minorHAnsi"/>
          <w:sz w:val="18"/>
          <w:szCs w:val="18"/>
        </w:rPr>
        <w:t>Update test</w:t>
      </w:r>
    </w:p>
    <w:p w14:paraId="12BEEFF8" w14:textId="4208AE19"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620BC6FA" w14:textId="5AF4876B" w:rsidR="008F6EE8"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p w14:paraId="71FBE83D" w14:textId="77777777" w:rsidR="008F6EE8" w:rsidRPr="00B04E62" w:rsidRDefault="008F6EE8" w:rsidP="00F601B3">
      <w:pPr>
        <w:pStyle w:val="NormalWeb"/>
        <w:spacing w:before="0" w:beforeAutospacing="0" w:after="0" w:afterAutospacing="0" w:line="480" w:lineRule="auto"/>
        <w:ind w:left="720" w:hanging="720"/>
        <w:rPr>
          <w:rFonts w:asciiTheme="minorHAnsi" w:hAnsiTheme="minorHAnsi" w:cstheme="minorHAnsi"/>
          <w:sz w:val="18"/>
          <w:szCs w:val="18"/>
        </w:rPr>
      </w:pPr>
    </w:p>
    <w:sectPr w:rsidR="008F6EE8" w:rsidRPr="00B04E62" w:rsidSect="00D2442D">
      <w:foot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CF25B" w14:textId="77777777" w:rsidR="00C66335" w:rsidRDefault="00C66335" w:rsidP="00D2442D">
      <w:pPr>
        <w:spacing w:after="0" w:line="240" w:lineRule="auto"/>
      </w:pPr>
      <w:r>
        <w:separator/>
      </w:r>
    </w:p>
  </w:endnote>
  <w:endnote w:type="continuationSeparator" w:id="0">
    <w:p w14:paraId="521835F3" w14:textId="77777777" w:rsidR="00C66335" w:rsidRDefault="00C66335"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73B07943"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F8995" w14:textId="77777777" w:rsidR="00C66335" w:rsidRDefault="00C66335" w:rsidP="00D2442D">
      <w:pPr>
        <w:spacing w:after="0" w:line="240" w:lineRule="auto"/>
      </w:pPr>
      <w:r>
        <w:separator/>
      </w:r>
    </w:p>
  </w:footnote>
  <w:footnote w:type="continuationSeparator" w:id="0">
    <w:p w14:paraId="73DF00B8" w14:textId="77777777" w:rsidR="00C66335" w:rsidRDefault="00C66335"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1"/>
  </w:num>
  <w:num w:numId="4">
    <w:abstractNumId w:val="23"/>
  </w:num>
  <w:num w:numId="5">
    <w:abstractNumId w:val="24"/>
  </w:num>
  <w:num w:numId="6">
    <w:abstractNumId w:val="16"/>
  </w:num>
  <w:num w:numId="7">
    <w:abstractNumId w:val="20"/>
  </w:num>
  <w:num w:numId="8">
    <w:abstractNumId w:val="22"/>
  </w:num>
  <w:num w:numId="9">
    <w:abstractNumId w:val="18"/>
  </w:num>
  <w:num w:numId="10">
    <w:abstractNumId w:val="13"/>
  </w:num>
  <w:num w:numId="11">
    <w:abstractNumId w:val="5"/>
  </w:num>
  <w:num w:numId="12">
    <w:abstractNumId w:val="14"/>
  </w:num>
  <w:num w:numId="13">
    <w:abstractNumId w:val="6"/>
  </w:num>
  <w:num w:numId="14">
    <w:abstractNumId w:val="9"/>
  </w:num>
  <w:num w:numId="15">
    <w:abstractNumId w:val="2"/>
  </w:num>
  <w:num w:numId="16">
    <w:abstractNumId w:val="1"/>
  </w:num>
  <w:num w:numId="17">
    <w:abstractNumId w:val="15"/>
  </w:num>
  <w:num w:numId="18">
    <w:abstractNumId w:val="19"/>
  </w:num>
  <w:num w:numId="19">
    <w:abstractNumId w:val="8"/>
  </w:num>
  <w:num w:numId="20">
    <w:abstractNumId w:val="10"/>
  </w:num>
  <w:num w:numId="21">
    <w:abstractNumId w:val="7"/>
  </w:num>
  <w:num w:numId="22">
    <w:abstractNumId w:val="21"/>
  </w:num>
  <w:num w:numId="23">
    <w:abstractNumId w:val="12"/>
  </w:num>
  <w:num w:numId="24">
    <w:abstractNumId w:val="4"/>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NKgFADNjCfk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915C8"/>
    <w:rsid w:val="001916BD"/>
    <w:rsid w:val="001A0272"/>
    <w:rsid w:val="001B5768"/>
    <w:rsid w:val="001D3118"/>
    <w:rsid w:val="001D4D51"/>
    <w:rsid w:val="001F260C"/>
    <w:rsid w:val="00214E1A"/>
    <w:rsid w:val="00216802"/>
    <w:rsid w:val="00241865"/>
    <w:rsid w:val="00245760"/>
    <w:rsid w:val="00251E0B"/>
    <w:rsid w:val="0025466A"/>
    <w:rsid w:val="0025518B"/>
    <w:rsid w:val="00255818"/>
    <w:rsid w:val="002575E0"/>
    <w:rsid w:val="00261850"/>
    <w:rsid w:val="00261937"/>
    <w:rsid w:val="00267268"/>
    <w:rsid w:val="002704DA"/>
    <w:rsid w:val="00280D69"/>
    <w:rsid w:val="00292497"/>
    <w:rsid w:val="002944B0"/>
    <w:rsid w:val="00295E43"/>
    <w:rsid w:val="002A1007"/>
    <w:rsid w:val="00301448"/>
    <w:rsid w:val="003101A7"/>
    <w:rsid w:val="00311C64"/>
    <w:rsid w:val="0031323C"/>
    <w:rsid w:val="003179B2"/>
    <w:rsid w:val="003274A5"/>
    <w:rsid w:val="003379FA"/>
    <w:rsid w:val="003418AB"/>
    <w:rsid w:val="003766FF"/>
    <w:rsid w:val="00377587"/>
    <w:rsid w:val="00385AD4"/>
    <w:rsid w:val="00387661"/>
    <w:rsid w:val="003B6358"/>
    <w:rsid w:val="003C6858"/>
    <w:rsid w:val="003D5096"/>
    <w:rsid w:val="003F7C2D"/>
    <w:rsid w:val="00405744"/>
    <w:rsid w:val="004068EC"/>
    <w:rsid w:val="004107CD"/>
    <w:rsid w:val="00422A57"/>
    <w:rsid w:val="0043283D"/>
    <w:rsid w:val="00461697"/>
    <w:rsid w:val="00462568"/>
    <w:rsid w:val="004662F1"/>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D3124"/>
    <w:rsid w:val="0060352B"/>
    <w:rsid w:val="0064630F"/>
    <w:rsid w:val="006651F8"/>
    <w:rsid w:val="0068003E"/>
    <w:rsid w:val="00681CBE"/>
    <w:rsid w:val="0068779A"/>
    <w:rsid w:val="00690AA9"/>
    <w:rsid w:val="006B11FE"/>
    <w:rsid w:val="006C0BFE"/>
    <w:rsid w:val="006C5C76"/>
    <w:rsid w:val="006D11B0"/>
    <w:rsid w:val="006D24F5"/>
    <w:rsid w:val="006F2429"/>
    <w:rsid w:val="007022D5"/>
    <w:rsid w:val="00720230"/>
    <w:rsid w:val="00723CFA"/>
    <w:rsid w:val="0073056D"/>
    <w:rsid w:val="0075731C"/>
    <w:rsid w:val="00784771"/>
    <w:rsid w:val="00787E98"/>
    <w:rsid w:val="007917AB"/>
    <w:rsid w:val="00796CBF"/>
    <w:rsid w:val="007A7C35"/>
    <w:rsid w:val="007B0DFB"/>
    <w:rsid w:val="007C071A"/>
    <w:rsid w:val="007D380C"/>
    <w:rsid w:val="007D463C"/>
    <w:rsid w:val="007E4E6C"/>
    <w:rsid w:val="007E7E73"/>
    <w:rsid w:val="00844E4A"/>
    <w:rsid w:val="00854347"/>
    <w:rsid w:val="0086045C"/>
    <w:rsid w:val="00865801"/>
    <w:rsid w:val="0089024C"/>
    <w:rsid w:val="008D386A"/>
    <w:rsid w:val="008F6EE8"/>
    <w:rsid w:val="0090104A"/>
    <w:rsid w:val="00963487"/>
    <w:rsid w:val="00980070"/>
    <w:rsid w:val="009922DD"/>
    <w:rsid w:val="0099297F"/>
    <w:rsid w:val="00992F6E"/>
    <w:rsid w:val="009A38E7"/>
    <w:rsid w:val="009B4A86"/>
    <w:rsid w:val="009C3FB3"/>
    <w:rsid w:val="009C7DC1"/>
    <w:rsid w:val="009D61F7"/>
    <w:rsid w:val="009E7B52"/>
    <w:rsid w:val="00A01BDF"/>
    <w:rsid w:val="00A055F8"/>
    <w:rsid w:val="00A17097"/>
    <w:rsid w:val="00A24FB4"/>
    <w:rsid w:val="00A25A53"/>
    <w:rsid w:val="00A26532"/>
    <w:rsid w:val="00A31224"/>
    <w:rsid w:val="00A408D4"/>
    <w:rsid w:val="00A51497"/>
    <w:rsid w:val="00A523BC"/>
    <w:rsid w:val="00A55D0E"/>
    <w:rsid w:val="00A60A96"/>
    <w:rsid w:val="00A76216"/>
    <w:rsid w:val="00A84785"/>
    <w:rsid w:val="00A9343D"/>
    <w:rsid w:val="00AA07D1"/>
    <w:rsid w:val="00AA3021"/>
    <w:rsid w:val="00AB58EB"/>
    <w:rsid w:val="00AC4110"/>
    <w:rsid w:val="00AE031F"/>
    <w:rsid w:val="00B04E62"/>
    <w:rsid w:val="00B1372D"/>
    <w:rsid w:val="00B242D7"/>
    <w:rsid w:val="00B25906"/>
    <w:rsid w:val="00B356E6"/>
    <w:rsid w:val="00B36552"/>
    <w:rsid w:val="00B422E1"/>
    <w:rsid w:val="00B61AB9"/>
    <w:rsid w:val="00BB797A"/>
    <w:rsid w:val="00BC6BBC"/>
    <w:rsid w:val="00BD3FAA"/>
    <w:rsid w:val="00BD4E2D"/>
    <w:rsid w:val="00BE07A6"/>
    <w:rsid w:val="00C0575D"/>
    <w:rsid w:val="00C0692C"/>
    <w:rsid w:val="00C234E2"/>
    <w:rsid w:val="00C26E8E"/>
    <w:rsid w:val="00C27F53"/>
    <w:rsid w:val="00C66335"/>
    <w:rsid w:val="00C75E16"/>
    <w:rsid w:val="00C83149"/>
    <w:rsid w:val="00C90D90"/>
    <w:rsid w:val="00C91C3A"/>
    <w:rsid w:val="00C92FDC"/>
    <w:rsid w:val="00CA322F"/>
    <w:rsid w:val="00CB007C"/>
    <w:rsid w:val="00CB38D9"/>
    <w:rsid w:val="00CD0881"/>
    <w:rsid w:val="00D225A0"/>
    <w:rsid w:val="00D2442D"/>
    <w:rsid w:val="00D463B5"/>
    <w:rsid w:val="00D64682"/>
    <w:rsid w:val="00D749AB"/>
    <w:rsid w:val="00D82460"/>
    <w:rsid w:val="00D857D1"/>
    <w:rsid w:val="00D85CAA"/>
    <w:rsid w:val="00D93E87"/>
    <w:rsid w:val="00D93FDF"/>
    <w:rsid w:val="00D95525"/>
    <w:rsid w:val="00DA4EE9"/>
    <w:rsid w:val="00DA6368"/>
    <w:rsid w:val="00DA6945"/>
    <w:rsid w:val="00DA70AC"/>
    <w:rsid w:val="00DC1E2F"/>
    <w:rsid w:val="00DE518A"/>
    <w:rsid w:val="00DF305A"/>
    <w:rsid w:val="00E15EB6"/>
    <w:rsid w:val="00E16450"/>
    <w:rsid w:val="00E42B99"/>
    <w:rsid w:val="00E448D8"/>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7505"/>
    <w:rsid w:val="00F26F77"/>
    <w:rsid w:val="00F53859"/>
    <w:rsid w:val="00F558C9"/>
    <w:rsid w:val="00F56BE7"/>
    <w:rsid w:val="00F601B3"/>
    <w:rsid w:val="00F61CCE"/>
    <w:rsid w:val="00F70610"/>
    <w:rsid w:val="00F82221"/>
    <w:rsid w:val="00F85666"/>
    <w:rsid w:val="00F87824"/>
    <w:rsid w:val="00FA02BB"/>
    <w:rsid w:val="00FD3B05"/>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326CF3"/>
    <w:rsid w:val="003F6E53"/>
    <w:rsid w:val="00660DB8"/>
    <w:rsid w:val="00687CD6"/>
    <w:rsid w:val="007B2C06"/>
    <w:rsid w:val="009D2C76"/>
    <w:rsid w:val="00A13608"/>
    <w:rsid w:val="00BE4739"/>
    <w:rsid w:val="00C4349E"/>
    <w:rsid w:val="00DA2BB2"/>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1</TotalTime>
  <Pages>8</Pages>
  <Words>850</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Roy</cp:lastModifiedBy>
  <cp:revision>171</cp:revision>
  <dcterms:created xsi:type="dcterms:W3CDTF">2020-10-12T17:46:00Z</dcterms:created>
  <dcterms:modified xsi:type="dcterms:W3CDTF">2021-04-24T14:04:00Z</dcterms:modified>
</cp:coreProperties>
</file>